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65920" w14:textId="785A1715" w:rsidR="001D0716" w:rsidRDefault="001D0716" w:rsidP="001D0716">
      <w:pPr>
        <w:jc w:val="center"/>
        <w:rPr>
          <w:rFonts w:ascii="Courier New" w:hAnsi="Courier New" w:cs="Courier New"/>
        </w:rPr>
      </w:pPr>
      <w:r w:rsidRPr="00A90742">
        <w:rPr>
          <w:rFonts w:ascii="Courier New" w:hAnsi="Courier New" w:cs="Courier New"/>
        </w:rPr>
        <w:t xml:space="preserve">Presentation Show Case Video Idea(Tan): </w:t>
      </w:r>
    </w:p>
    <w:p w14:paraId="3334743F" w14:textId="77777777" w:rsidR="00BB7E80" w:rsidRPr="00A90742" w:rsidRDefault="00BB7E80" w:rsidP="001D0716">
      <w:pPr>
        <w:jc w:val="center"/>
        <w:rPr>
          <w:rFonts w:ascii="Courier New" w:hAnsi="Courier New" w:cs="Courier New"/>
        </w:rPr>
      </w:pPr>
    </w:p>
    <w:p w14:paraId="0F70CBF9" w14:textId="6A7A9A21" w:rsidR="001D0716" w:rsidRPr="00CE35D4" w:rsidRDefault="001D0716" w:rsidP="001D0716">
      <w:pPr>
        <w:rPr>
          <w:rFonts w:ascii="Courier New" w:hAnsi="Courier New" w:cs="Courier New"/>
          <w:u w:val="single"/>
        </w:rPr>
      </w:pPr>
      <w:r w:rsidRPr="00CE35D4">
        <w:rPr>
          <w:rFonts w:ascii="Courier New" w:hAnsi="Courier New" w:cs="Courier New"/>
          <w:u w:val="single"/>
        </w:rPr>
        <w:t>DEFINE</w:t>
      </w:r>
    </w:p>
    <w:p w14:paraId="7C77DC18" w14:textId="77777777" w:rsidR="00E872C9" w:rsidRPr="00A90742" w:rsidRDefault="00E872C9" w:rsidP="001D0716">
      <w:pPr>
        <w:rPr>
          <w:rFonts w:ascii="Courier New" w:hAnsi="Courier New" w:cs="Courier New"/>
        </w:rPr>
      </w:pPr>
    </w:p>
    <w:p w14:paraId="4208EA93" w14:textId="42604693" w:rsidR="001D0716" w:rsidRPr="00A90742" w:rsidRDefault="001D0716" w:rsidP="001D0716">
      <w:pPr>
        <w:rPr>
          <w:rFonts w:ascii="Courier New" w:hAnsi="Courier New" w:cs="Courier New"/>
        </w:rPr>
      </w:pPr>
      <w:r w:rsidRPr="00A90742">
        <w:rPr>
          <w:rFonts w:ascii="Courier New" w:hAnsi="Courier New" w:cs="Courier New"/>
        </w:rPr>
        <w:t xml:space="preserve">PROBLEM: </w:t>
      </w:r>
    </w:p>
    <w:p w14:paraId="08AA766A" w14:textId="5C2D080D" w:rsidR="009A34EB" w:rsidRDefault="00DA7A22" w:rsidP="001D0716">
      <w:pPr>
        <w:rPr>
          <w:rFonts w:ascii="Courier New" w:hAnsi="Courier New" w:cs="Courier New"/>
        </w:rPr>
      </w:pPr>
      <w:r w:rsidRPr="00A90742">
        <w:rPr>
          <w:rFonts w:ascii="Courier New" w:hAnsi="Courier New" w:cs="Courier New"/>
        </w:rPr>
        <w:t>Campus problem, poor communication</w:t>
      </w:r>
      <w:r w:rsidR="002622DB">
        <w:rPr>
          <w:rFonts w:ascii="Courier New" w:hAnsi="Courier New" w:cs="Courier New"/>
        </w:rPr>
        <w:t xml:space="preserve"> with students</w:t>
      </w:r>
      <w:r w:rsidRPr="00A90742">
        <w:rPr>
          <w:rFonts w:ascii="Courier New" w:hAnsi="Courier New" w:cs="Courier New"/>
        </w:rPr>
        <w:t xml:space="preserve">...bombarded email w/ student life (from all sources, academic, athletic) </w:t>
      </w:r>
    </w:p>
    <w:p w14:paraId="02805397" w14:textId="08858D4F" w:rsidR="00DA7A22" w:rsidRDefault="002622DB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udents</w:t>
      </w:r>
      <w:r w:rsidR="009A34EB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must</w:t>
      </w:r>
      <w:r w:rsidR="009A34EB">
        <w:rPr>
          <w:rFonts w:ascii="Courier New" w:hAnsi="Courier New" w:cs="Courier New"/>
        </w:rPr>
        <w:t xml:space="preserve"> </w:t>
      </w:r>
      <w:r w:rsidR="00DA7A22" w:rsidRPr="00A90742">
        <w:rPr>
          <w:rFonts w:ascii="Courier New" w:hAnsi="Courier New" w:cs="Courier New"/>
        </w:rPr>
        <w:t>go to diff place to find the answer.</w:t>
      </w:r>
      <w:r w:rsidR="009A34EB">
        <w:rPr>
          <w:rFonts w:ascii="Courier New" w:hAnsi="Courier New" w:cs="Courier New"/>
        </w:rPr>
        <w:t xml:space="preserve"> Making the student misses important</w:t>
      </w:r>
      <w:r w:rsidR="00DA7A22" w:rsidRPr="00A90742">
        <w:rPr>
          <w:rFonts w:ascii="Courier New" w:hAnsi="Courier New" w:cs="Courier New"/>
        </w:rPr>
        <w:t xml:space="preserve"> email</w:t>
      </w:r>
      <w:r>
        <w:rPr>
          <w:rFonts w:ascii="Courier New" w:hAnsi="Courier New" w:cs="Courier New"/>
        </w:rPr>
        <w:t xml:space="preserve"> notification</w:t>
      </w:r>
      <w:r w:rsidR="00DA7A22" w:rsidRPr="00A90742">
        <w:rPr>
          <w:rFonts w:ascii="Courier New" w:hAnsi="Courier New" w:cs="Courier New"/>
        </w:rPr>
        <w:t xml:space="preserve"> from campus</w:t>
      </w:r>
      <w:r>
        <w:rPr>
          <w:rFonts w:ascii="Courier New" w:hAnsi="Courier New" w:cs="Courier New"/>
        </w:rPr>
        <w:t>.</w:t>
      </w:r>
    </w:p>
    <w:p w14:paraId="59B09D9C" w14:textId="1900C20A" w:rsidR="002622DB" w:rsidRDefault="002622DB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oo much email it creates an overwhelming sensation and making the student don’t want to check their inbox again. </w:t>
      </w:r>
    </w:p>
    <w:p w14:paraId="4D20C3A9" w14:textId="53E47FF0" w:rsidR="00CA5577" w:rsidRPr="00A90742" w:rsidRDefault="00CA5577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Want a multi-platform application that supports both IOS &amp; Android.</w:t>
      </w:r>
    </w:p>
    <w:p w14:paraId="134B3C9F" w14:textId="48614992" w:rsidR="001D0716" w:rsidRPr="00A90742" w:rsidRDefault="001D0716" w:rsidP="001D0716">
      <w:pPr>
        <w:rPr>
          <w:rFonts w:ascii="Courier New" w:hAnsi="Courier New" w:cs="Courier New"/>
        </w:rPr>
      </w:pPr>
    </w:p>
    <w:p w14:paraId="57504D84" w14:textId="0FE1EC01" w:rsidR="001D0716" w:rsidRPr="00A90742" w:rsidRDefault="00842631" w:rsidP="001D0716">
      <w:pPr>
        <w:rPr>
          <w:rFonts w:ascii="Courier New" w:hAnsi="Courier New" w:cs="Courier New"/>
        </w:rPr>
      </w:pPr>
      <w:r w:rsidRPr="00A90742">
        <w:rPr>
          <w:rFonts w:ascii="Courier New" w:hAnsi="Courier New" w:cs="Courier New"/>
        </w:rPr>
        <w:t>SOLUTION:</w:t>
      </w:r>
    </w:p>
    <w:p w14:paraId="69278ECB" w14:textId="469ACDE3" w:rsidR="00842631" w:rsidRDefault="00A90742" w:rsidP="001D0716">
      <w:pPr>
        <w:rPr>
          <w:rFonts w:ascii="Courier New" w:hAnsi="Courier New" w:cs="Courier New"/>
        </w:rPr>
      </w:pPr>
      <w:r w:rsidRPr="00A90742">
        <w:rPr>
          <w:rFonts w:ascii="Courier New" w:hAnsi="Courier New" w:cs="Courier New"/>
        </w:rPr>
        <w:t xml:space="preserve">a one stop </w:t>
      </w:r>
      <w:r w:rsidRPr="00A90742">
        <w:rPr>
          <w:rFonts w:ascii="Courier New" w:hAnsi="Courier New" w:cs="Courier New"/>
        </w:rPr>
        <w:t xml:space="preserve">app </w:t>
      </w:r>
      <w:r w:rsidRPr="00A90742">
        <w:rPr>
          <w:rFonts w:ascii="Courier New" w:hAnsi="Courier New" w:cs="Courier New"/>
        </w:rPr>
        <w:t>to go see all thing on campus. For ex: what's for lunch, what is on sale at the bookstore...etc.</w:t>
      </w:r>
    </w:p>
    <w:p w14:paraId="3BD95E46" w14:textId="15E7433E" w:rsidR="002622DB" w:rsidRDefault="00D12921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An apps that will p</w:t>
      </w:r>
      <w:r w:rsidR="002622DB">
        <w:rPr>
          <w:rFonts w:ascii="Courier New" w:hAnsi="Courier New" w:cs="Courier New"/>
        </w:rPr>
        <w:t>rov</w:t>
      </w:r>
      <w:r>
        <w:rPr>
          <w:rFonts w:ascii="Courier New" w:hAnsi="Courier New" w:cs="Courier New"/>
        </w:rPr>
        <w:t>e</w:t>
      </w:r>
      <w:r w:rsidR="002622DB">
        <w:rPr>
          <w:rFonts w:ascii="Courier New" w:hAnsi="Courier New" w:cs="Courier New"/>
        </w:rPr>
        <w:t xml:space="preserve"> students with just the crucial information that </w:t>
      </w:r>
      <w:r w:rsidR="00957C25">
        <w:rPr>
          <w:rFonts w:ascii="Courier New" w:hAnsi="Courier New" w:cs="Courier New"/>
        </w:rPr>
        <w:t xml:space="preserve">the student think they would </w:t>
      </w:r>
      <w:r w:rsidR="00CA5577">
        <w:rPr>
          <w:rFonts w:ascii="Courier New" w:hAnsi="Courier New" w:cs="Courier New"/>
        </w:rPr>
        <w:t>need</w:t>
      </w:r>
      <w:r w:rsidR="00957C25">
        <w:rPr>
          <w:rFonts w:ascii="Courier New" w:hAnsi="Courier New" w:cs="Courier New"/>
        </w:rPr>
        <w:t xml:space="preserve">.(Survey on what they want on the app is from Tabor provided. </w:t>
      </w:r>
    </w:p>
    <w:p w14:paraId="640B59A5" w14:textId="78611EC6" w:rsidR="00D12921" w:rsidRDefault="00D12921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React Native Framework (IOS &amp; Android) </w:t>
      </w:r>
    </w:p>
    <w:p w14:paraId="0C2E3FE4" w14:textId="77777777" w:rsidR="00CA5577" w:rsidRPr="00A90742" w:rsidRDefault="00CA5577" w:rsidP="001D0716">
      <w:pPr>
        <w:rPr>
          <w:rFonts w:ascii="Courier New" w:hAnsi="Courier New" w:cs="Courier New"/>
        </w:rPr>
      </w:pPr>
    </w:p>
    <w:p w14:paraId="3C86F587" w14:textId="77777777" w:rsidR="00A90742" w:rsidRPr="00A90742" w:rsidRDefault="00A90742" w:rsidP="001D0716">
      <w:pPr>
        <w:rPr>
          <w:rFonts w:ascii="Courier New" w:hAnsi="Courier New" w:cs="Courier New"/>
        </w:rPr>
      </w:pPr>
    </w:p>
    <w:p w14:paraId="113CFADA" w14:textId="7C6829F8" w:rsidR="00B076E7" w:rsidRDefault="00842631" w:rsidP="001D0716">
      <w:pPr>
        <w:rPr>
          <w:rFonts w:ascii="Courier New" w:hAnsi="Courier New" w:cs="Courier New"/>
        </w:rPr>
      </w:pPr>
      <w:r w:rsidRPr="00A90742">
        <w:rPr>
          <w:rFonts w:ascii="Courier New" w:hAnsi="Courier New" w:cs="Courier New"/>
        </w:rPr>
        <w:t>PROGRESS</w:t>
      </w:r>
      <w:r w:rsidR="00B076E7">
        <w:rPr>
          <w:rFonts w:ascii="Courier New" w:hAnsi="Courier New" w:cs="Courier New"/>
        </w:rPr>
        <w:t xml:space="preserve"> for (Front-End):</w:t>
      </w:r>
    </w:p>
    <w:p w14:paraId="431F022F" w14:textId="0B351A5C" w:rsidR="00B076E7" w:rsidRDefault="00B076E7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As far as front-end go, we have accomplished</w:t>
      </w:r>
      <w:r w:rsidR="0065534D">
        <w:rPr>
          <w:rFonts w:ascii="Courier New" w:hAnsi="Courier New" w:cs="Courier New"/>
        </w:rPr>
        <w:t xml:space="preserve"> research requirements such as, the app requires it to be a multi-platform. Using React Native frameworks will provide a solution to multi-platform. </w:t>
      </w:r>
      <w:r w:rsidR="00E132E2">
        <w:rPr>
          <w:rFonts w:ascii="Courier New" w:hAnsi="Courier New" w:cs="Courier New"/>
        </w:rPr>
        <w:t>(IOS &amp; Android)</w:t>
      </w:r>
    </w:p>
    <w:p w14:paraId="406E691D" w14:textId="0F40F08D" w:rsidR="0065534D" w:rsidRDefault="00C86DDA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Deciding what languages to use (</w:t>
      </w:r>
      <w:proofErr w:type="spellStart"/>
      <w:r>
        <w:rPr>
          <w:rFonts w:ascii="Courier New" w:hAnsi="Courier New" w:cs="Courier New"/>
        </w:rPr>
        <w:t>JavaScripts</w:t>
      </w:r>
      <w:proofErr w:type="spellEnd"/>
      <w:r>
        <w:rPr>
          <w:rFonts w:ascii="Courier New" w:hAnsi="Courier New" w:cs="Courier New"/>
        </w:rPr>
        <w:t xml:space="preserve">). </w:t>
      </w:r>
    </w:p>
    <w:p w14:paraId="4958FC62" w14:textId="1F7F7938" w:rsidR="00E132E2" w:rsidRDefault="00E132E2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reated a </w:t>
      </w:r>
      <w:r w:rsidR="00BB7E80">
        <w:rPr>
          <w:rFonts w:ascii="Courier New" w:hAnsi="Courier New" w:cs="Courier New"/>
        </w:rPr>
        <w:t>flow chart</w:t>
      </w:r>
      <w:r>
        <w:rPr>
          <w:rFonts w:ascii="Courier New" w:hAnsi="Courier New" w:cs="Courier New"/>
        </w:rPr>
        <w:t xml:space="preserve"> for the Front-End. </w:t>
      </w:r>
    </w:p>
    <w:p w14:paraId="575331F1" w14:textId="6A6658E4" w:rsidR="00E132E2" w:rsidRDefault="00E132E2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reated a Wireframe of how the mobile application will look like. </w:t>
      </w:r>
    </w:p>
    <w:p w14:paraId="736D24E7" w14:textId="40E687DE" w:rsidR="00E132E2" w:rsidRDefault="00BB7E80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 progress of making a Mockup/Prototype…and get it approved. </w:t>
      </w:r>
    </w:p>
    <w:p w14:paraId="66F725E4" w14:textId="5C390365" w:rsidR="00D12921" w:rsidRDefault="00D12921" w:rsidP="001D0716">
      <w:pPr>
        <w:rPr>
          <w:rFonts w:ascii="Courier New" w:hAnsi="Courier New" w:cs="Courier New"/>
        </w:rPr>
      </w:pPr>
    </w:p>
    <w:p w14:paraId="12442D29" w14:textId="77777777" w:rsidR="00847151" w:rsidRDefault="00847151" w:rsidP="001D0716">
      <w:pPr>
        <w:rPr>
          <w:rFonts w:ascii="Courier New" w:hAnsi="Courier New" w:cs="Courier New"/>
        </w:rPr>
      </w:pPr>
    </w:p>
    <w:p w14:paraId="2D625679" w14:textId="68864368" w:rsidR="00C86DDA" w:rsidRDefault="00847151" w:rsidP="001D0716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 xml:space="preserve">Suggestions: </w:t>
      </w:r>
    </w:p>
    <w:p w14:paraId="01D4CFEA" w14:textId="1C4550FD" w:rsidR="00847151" w:rsidRPr="005556D7" w:rsidRDefault="00847151" w:rsidP="005556D7">
      <w:pPr>
        <w:rPr>
          <w:rFonts w:ascii="Courier New" w:hAnsi="Courier New" w:cs="Courier New"/>
        </w:rPr>
      </w:pPr>
      <w:r w:rsidRPr="005556D7">
        <w:rPr>
          <w:rFonts w:ascii="Courier New" w:hAnsi="Courier New" w:cs="Courier New"/>
        </w:rPr>
        <w:t>Since above I define the PROBELEM, SOLUTION, and Progress</w:t>
      </w:r>
    </w:p>
    <w:p w14:paraId="2A40B7A7" w14:textId="5CBE5AF9" w:rsidR="00847151" w:rsidRDefault="005556D7" w:rsidP="00847151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We can make a PPT slides over those w/ combined idea</w:t>
      </w:r>
    </w:p>
    <w:p w14:paraId="0DB4E4C4" w14:textId="75049300" w:rsidR="005556D7" w:rsidRDefault="005556D7" w:rsidP="00847151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Or Video scribes about it. </w:t>
      </w:r>
    </w:p>
    <w:p w14:paraId="369BF2E5" w14:textId="1F205981" w:rsidR="005556D7" w:rsidRDefault="005556D7" w:rsidP="00847151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Voice over would be a thing or using an AI to do it. </w:t>
      </w:r>
    </w:p>
    <w:p w14:paraId="3716765E" w14:textId="1A4FF504" w:rsidR="005556D7" w:rsidRPr="005556D7" w:rsidRDefault="005556D7" w:rsidP="005556D7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Either way we have to make a PPT slides </w:t>
      </w:r>
      <w:r w:rsidRPr="005556D7">
        <w:rPr>
          <mc:AlternateContent>
            <mc:Choice Requires="w16se">
              <w:rFonts w:ascii="Courier New" w:hAnsi="Courier New" w:cs="Courier New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rFonts w:ascii="Courier New" w:hAnsi="Courier New" w:cs="Courier New"/>
        </w:rPr>
        <w:t xml:space="preserve"> </w:t>
      </w:r>
    </w:p>
    <w:sectPr w:rsidR="005556D7" w:rsidRPr="005556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9F4DD3"/>
    <w:multiLevelType w:val="hybridMultilevel"/>
    <w:tmpl w:val="C5249466"/>
    <w:lvl w:ilvl="0" w:tplc="F294CA12"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DCzNDE3NTQ0NzBV0lEKTi0uzszPAykwrAUAQbw4tywAAAA="/>
  </w:docVars>
  <w:rsids>
    <w:rsidRoot w:val="001E7887"/>
    <w:rsid w:val="001D0716"/>
    <w:rsid w:val="001E7887"/>
    <w:rsid w:val="002622DB"/>
    <w:rsid w:val="005556D7"/>
    <w:rsid w:val="0065534D"/>
    <w:rsid w:val="00842631"/>
    <w:rsid w:val="00847151"/>
    <w:rsid w:val="00957C25"/>
    <w:rsid w:val="009A34EB"/>
    <w:rsid w:val="00A90742"/>
    <w:rsid w:val="00B076E7"/>
    <w:rsid w:val="00BB7E80"/>
    <w:rsid w:val="00C86DDA"/>
    <w:rsid w:val="00CA5577"/>
    <w:rsid w:val="00CE35D4"/>
    <w:rsid w:val="00D12921"/>
    <w:rsid w:val="00DA7A22"/>
    <w:rsid w:val="00E132E2"/>
    <w:rsid w:val="00E872C9"/>
    <w:rsid w:val="00F53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318C4"/>
  <w15:chartTrackingRefBased/>
  <w15:docId w15:val="{F18C2991-2C4C-4EE7-8D23-5BF548AC6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1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Tan</dc:creator>
  <cp:keywords/>
  <dc:description/>
  <cp:lastModifiedBy>Tran, Tan</cp:lastModifiedBy>
  <cp:revision>3</cp:revision>
  <dcterms:created xsi:type="dcterms:W3CDTF">2021-11-17T05:46:00Z</dcterms:created>
  <dcterms:modified xsi:type="dcterms:W3CDTF">2021-11-17T05:49:00Z</dcterms:modified>
</cp:coreProperties>
</file>